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7B2B3B" w14:textId="1FBD6D47" w:rsidR="00C60112" w:rsidRDefault="003D36EF" w:rsidP="00C60112">
      <w:pPr>
        <w:pStyle w:val="HTMLPreformatted"/>
        <w:rPr>
          <w:color w:val="000000"/>
        </w:rPr>
      </w:pPr>
      <w:bookmarkStart w:id="0" w:name="_Hlk37458778"/>
      <w:r w:rsidRPr="003D36EF">
        <w:rPr>
          <w:color w:val="000000"/>
        </w:rPr>
        <w:t>move yellow stick towards left by 3</w:t>
      </w:r>
    </w:p>
    <w:p w14:paraId="4115FF08" w14:textId="53CEF5B9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the green stick 7 blocks rightwards and then one block upwards.</w:t>
      </w:r>
    </w:p>
    <w:p w14:paraId="45B58D74" w14:textId="7858F805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red stick down by 4 and then left by 1</w:t>
      </w:r>
    </w:p>
    <w:p w14:paraId="082FD45A" w14:textId="3D74F327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red and green stick up by one block</w:t>
      </w:r>
    </w:p>
    <w:p w14:paraId="4AA0ECDE" w14:textId="59FFF22D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blue left one</w:t>
      </w:r>
    </w:p>
    <w:p w14:paraId="4AFA9452" w14:textId="77024E19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rotate blue stick</w:t>
      </w:r>
    </w:p>
    <w:p w14:paraId="1BE59D04" w14:textId="680FB5B5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green stick towards the right by 3 blocks</w:t>
      </w:r>
    </w:p>
    <w:p w14:paraId="3DBADF88" w14:textId="49988DB5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yellow stick towards the right by 2 blocks</w:t>
      </w:r>
    </w:p>
    <w:p w14:paraId="7C812C98" w14:textId="6A73620E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yellow stick towards the left by 4 blocks</w:t>
      </w:r>
    </w:p>
    <w:p w14:paraId="67859BE9" w14:textId="267B5441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red stick towards the right by 1 block</w:t>
      </w:r>
    </w:p>
    <w:p w14:paraId="4D77BDB4" w14:textId="0EA79B7C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the blue stick one step in left</w:t>
      </w:r>
    </w:p>
    <w:p w14:paraId="4F04986C" w14:textId="0F57E566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yellow line leftwards by 10 units.</w:t>
      </w:r>
    </w:p>
    <w:p w14:paraId="43457F55" w14:textId="1213C325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rotate green</w:t>
      </w:r>
    </w:p>
    <w:p w14:paraId="3A0830D4" w14:textId="2E7B179C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golden line down by one unit.</w:t>
      </w:r>
    </w:p>
    <w:p w14:paraId="04617BCC" w14:textId="6BC474FF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translate green line 7 units towards east and then move it up by one unit.</w:t>
      </w:r>
    </w:p>
    <w:p w14:paraId="6AC95BE3" w14:textId="0F027A7D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blue line 7 units southwards and then 4 units leftwards.</w:t>
      </w:r>
    </w:p>
    <w:p w14:paraId="055DB8BB" w14:textId="26AF6886" w:rsidR="00B82649" w:rsidRDefault="00B82649" w:rsidP="00C60112">
      <w:pPr>
        <w:pStyle w:val="HTMLPreformatted"/>
        <w:rPr>
          <w:color w:val="000000"/>
        </w:rPr>
      </w:pPr>
      <w:r w:rsidRPr="00B82649">
        <w:rPr>
          <w:color w:val="000000"/>
        </w:rPr>
        <w:t>move the blue stick downwards by 3, then move the yellow stick leftwards by 3 and rotate.</w:t>
      </w:r>
    </w:p>
    <w:p w14:paraId="6D21C24F" w14:textId="003827DB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golden stick leftwards by 2 units.</w:t>
      </w:r>
    </w:p>
    <w:p w14:paraId="4F6F8295" w14:textId="75812578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green line towards left by 4 units.</w:t>
      </w:r>
    </w:p>
    <w:p w14:paraId="768761DB" w14:textId="2B021B77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yellow line down by 1 unit.</w:t>
      </w:r>
    </w:p>
    <w:p w14:paraId="6A6036F9" w14:textId="1F159FA8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rotate yellow</w:t>
      </w:r>
    </w:p>
    <w:p w14:paraId="0AE47D19" w14:textId="1B320E6D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red line down by 1 unit.</w:t>
      </w:r>
    </w:p>
    <w:p w14:paraId="54847DE2" w14:textId="52AA1128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red line 4 unit rightwards and 2 units downwards.</w:t>
      </w:r>
    </w:p>
    <w:p w14:paraId="6160FB07" w14:textId="5A5ED155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blue line rightwards by 3 units</w:t>
      </w:r>
    </w:p>
    <w:p w14:paraId="0291A0DE" w14:textId="6DF99AC0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green stick by 3 units upwards.</w:t>
      </w:r>
    </w:p>
    <w:p w14:paraId="1BB2AD64" w14:textId="5DC1AA47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blue line rightwards by 3 units.</w:t>
      </w:r>
    </w:p>
    <w:p w14:paraId="69AE46D3" w14:textId="7E987082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green line up by 2 units.</w:t>
      </w:r>
    </w:p>
    <w:p w14:paraId="392117E0" w14:textId="563F1299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red line rightwards by 1 and then upwards by 1.</w:t>
      </w:r>
    </w:p>
    <w:p w14:paraId="4CB969FF" w14:textId="54F63B47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the red line down by 5 units.</w:t>
      </w:r>
    </w:p>
    <w:p w14:paraId="054CEA7E" w14:textId="23CE1009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the red line by 5 units towards north.</w:t>
      </w:r>
    </w:p>
    <w:p w14:paraId="3349F8C5" w14:textId="45CD03A3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the red line towards north by 5 units.</w:t>
      </w:r>
    </w:p>
    <w:p w14:paraId="651154D6" w14:textId="09D23FD2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golden line rightwards by 5 units and green line by 3 units.</w:t>
      </w:r>
    </w:p>
    <w:p w14:paraId="61E70A6B" w14:textId="3249B4F2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golden line by 3 blocks towards left and red line by 5 blocks towards right.</w:t>
      </w:r>
    </w:p>
    <w:p w14:paraId="50AF80B4" w14:textId="56E0299B" w:rsidR="00B82649" w:rsidRDefault="00B82649" w:rsidP="00C60112">
      <w:pPr>
        <w:pStyle w:val="HTMLPreformatted"/>
        <w:rPr>
          <w:color w:val="000000"/>
        </w:rPr>
      </w:pPr>
      <w:r w:rsidRPr="00B82649">
        <w:rPr>
          <w:color w:val="000000"/>
        </w:rPr>
        <w:t>move golden line by 3 blocks towards left and red line by 5 blocks towards right and rotate the red line.</w:t>
      </w:r>
    </w:p>
    <w:p w14:paraId="18820CC0" w14:textId="6513B0E1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rotate the red and the green line.</w:t>
      </w:r>
    </w:p>
    <w:p w14:paraId="036FD1C7" w14:textId="616C36E7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the blue stick down by one unit, left by 1 unit.</w:t>
      </w:r>
    </w:p>
    <w:p w14:paraId="0F83318F" w14:textId="6C723DFA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blue line upwards by one unit and then left by one unit.</w:t>
      </w:r>
    </w:p>
    <w:p w14:paraId="75C087E5" w14:textId="720012BE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red, yellow, green and blue line westward by 1 unit.</w:t>
      </w:r>
    </w:p>
    <w:p w14:paraId="07DBEC27" w14:textId="0E48799B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red, yellow, green and blue line westwards by 1 unit.</w:t>
      </w:r>
    </w:p>
    <w:p w14:paraId="0D6DE1E3" w14:textId="135F3B5F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shift the golden line leftwards by 5 blocks.</w:t>
      </w:r>
    </w:p>
    <w:p w14:paraId="47756236" w14:textId="6382D330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move blue and green line northward by 3 units.</w:t>
      </w:r>
    </w:p>
    <w:p w14:paraId="2CECCE14" w14:textId="38C48990" w:rsidR="003D36EF" w:rsidRDefault="003D36EF" w:rsidP="00C60112">
      <w:pPr>
        <w:pStyle w:val="HTMLPreformatted"/>
        <w:rPr>
          <w:color w:val="000000"/>
        </w:rPr>
      </w:pPr>
      <w:r w:rsidRPr="003D36EF">
        <w:rPr>
          <w:color w:val="000000"/>
        </w:rPr>
        <w:t>shift the golden line towards west by 5 blocks.</w:t>
      </w:r>
    </w:p>
    <w:p w14:paraId="66DE1B06" w14:textId="400E0FF5" w:rsidR="003D36EF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shift the yellow line eastwards by 2.</w:t>
      </w:r>
    </w:p>
    <w:p w14:paraId="768705CA" w14:textId="0A7039A4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move the red line up by 5 units then northwards by 1 unit then down by 2 units then southwards by 3 unit then southward by 1 unit then eastward by 2 units.</w:t>
      </w:r>
    </w:p>
    <w:p w14:paraId="0E5FEF8B" w14:textId="00EE3982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move the yellow line rightwards by 5 units and the green line downwards by 6 units.</w:t>
      </w:r>
    </w:p>
    <w:p w14:paraId="4E20F097" w14:textId="31719D77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move golden line by 3 blocks towards left and then 1 block downwards</w:t>
      </w:r>
    </w:p>
    <w:p w14:paraId="6EB2B572" w14:textId="5CFA33F7" w:rsidR="00C91B8B" w:rsidRDefault="00C91B8B" w:rsidP="00C91B8B">
      <w:pPr>
        <w:pStyle w:val="HTMLPreformatted"/>
        <w:tabs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rPr>
          <w:color w:val="000000"/>
        </w:rPr>
      </w:pPr>
      <w:r w:rsidRPr="00C91B8B">
        <w:rPr>
          <w:color w:val="000000"/>
        </w:rPr>
        <w:t>move the red line northwards by 5 blocks.</w:t>
      </w:r>
      <w:r>
        <w:rPr>
          <w:color w:val="000000"/>
        </w:rPr>
        <w:tab/>
      </w:r>
    </w:p>
    <w:p w14:paraId="638AC025" w14:textId="4DB19ACD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translate green line 2 steps toward east.</w:t>
      </w:r>
    </w:p>
    <w:p w14:paraId="318C9253" w14:textId="26C5D604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move blue line by 3 blocks towards north.</w:t>
      </w:r>
    </w:p>
    <w:p w14:paraId="0EB01293" w14:textId="3B48CCA4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shift the red line downward by 5 places.</w:t>
      </w:r>
    </w:p>
    <w:p w14:paraId="72DF83CB" w14:textId="4124DD45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translate the gold line rightwards by 5 blocks.</w:t>
      </w:r>
    </w:p>
    <w:p w14:paraId="1DFD91E2" w14:textId="1E97526F" w:rsidR="00B82649" w:rsidRDefault="00B82649" w:rsidP="00C60112">
      <w:pPr>
        <w:pStyle w:val="HTMLPreformatted"/>
        <w:rPr>
          <w:color w:val="000000"/>
        </w:rPr>
      </w:pPr>
      <w:r w:rsidRPr="00B82649">
        <w:rPr>
          <w:color w:val="000000"/>
        </w:rPr>
        <w:t>move the red line by 5 units towards north and rotate it.</w:t>
      </w:r>
      <w:bookmarkStart w:id="1" w:name="_GoBack"/>
      <w:bookmarkEnd w:id="1"/>
    </w:p>
    <w:p w14:paraId="3E497749" w14:textId="70A8FCF7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translate the gold line leftwards by 5 blocks.</w:t>
      </w:r>
    </w:p>
    <w:p w14:paraId="5A9D0B0F" w14:textId="5D8C4BC7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translate the green line in the rightward direction by one step.</w:t>
      </w:r>
    </w:p>
    <w:p w14:paraId="6A43ED01" w14:textId="0056FBAF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move gold line towards south by 2 blocks.</w:t>
      </w:r>
    </w:p>
    <w:p w14:paraId="24022425" w14:textId="2020C2A3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lastRenderedPageBreak/>
        <w:t>move gold line by 5 blocks towards left.</w:t>
      </w:r>
    </w:p>
    <w:p w14:paraId="23D7A615" w14:textId="3B7027E1" w:rsidR="00C91B8B" w:rsidRDefault="00C91B8B" w:rsidP="00C60112">
      <w:pPr>
        <w:pStyle w:val="HTMLPreformatted"/>
        <w:rPr>
          <w:color w:val="000000"/>
        </w:rPr>
      </w:pPr>
      <w:r w:rsidRPr="00C91B8B">
        <w:rPr>
          <w:color w:val="000000"/>
        </w:rPr>
        <w:t>move the red line towards the right by 3 blocks.</w:t>
      </w:r>
    </w:p>
    <w:bookmarkEnd w:id="0"/>
    <w:p w14:paraId="053857C8" w14:textId="77777777" w:rsidR="00C91B8B" w:rsidRPr="00C60112" w:rsidRDefault="00C91B8B" w:rsidP="00C60112">
      <w:pPr>
        <w:pStyle w:val="HTMLPreformatted"/>
        <w:rPr>
          <w:color w:val="000000"/>
        </w:rPr>
      </w:pPr>
    </w:p>
    <w:sectPr w:rsidR="00C91B8B" w:rsidRPr="00C601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tDCwMLYwMjE2sDRT0lEKTi0uzszPAykwrAUAP56nnywAAAA="/>
  </w:docVars>
  <w:rsids>
    <w:rsidRoot w:val="00C60112"/>
    <w:rsid w:val="00096367"/>
    <w:rsid w:val="001D20E5"/>
    <w:rsid w:val="003D36EF"/>
    <w:rsid w:val="00860833"/>
    <w:rsid w:val="00B82649"/>
    <w:rsid w:val="00C60112"/>
    <w:rsid w:val="00C91B8B"/>
    <w:rsid w:val="00D0002E"/>
    <w:rsid w:val="00DD4966"/>
    <w:rsid w:val="00F97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DF2C8"/>
  <w15:chartTrackingRefBased/>
  <w15:docId w15:val="{73081709-92B7-4CF3-82AB-8D374944A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601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0112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ouf ansari</dc:creator>
  <cp:keywords/>
  <dc:description/>
  <cp:lastModifiedBy>raouf ansari</cp:lastModifiedBy>
  <cp:revision>4</cp:revision>
  <dcterms:created xsi:type="dcterms:W3CDTF">2020-03-29T20:21:00Z</dcterms:created>
  <dcterms:modified xsi:type="dcterms:W3CDTF">2020-04-10T20:50:00Z</dcterms:modified>
</cp:coreProperties>
</file>